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FBE9BD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...........................................</w:t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  <w:t xml:space="preserve">Wrocław, </w:t>
      </w:r>
      <w:r w:rsidR="00E57201" w:rsidRPr="000275BE">
        <w:rPr>
          <w:sz w:val="24"/>
          <w:szCs w:val="24"/>
          <w:lang w:val="en-US"/>
        </w:rPr>
        <w:t xml:space="preserve">date </w:t>
      </w:r>
      <w:r w:rsidRPr="000275BE">
        <w:rPr>
          <w:sz w:val="24"/>
          <w:szCs w:val="24"/>
          <w:lang w:val="en-US"/>
        </w:rPr>
        <w:t>………………</w:t>
      </w:r>
      <w:r w:rsidR="006F7E80" w:rsidRPr="000275BE">
        <w:rPr>
          <w:sz w:val="24"/>
          <w:szCs w:val="24"/>
          <w:lang w:val="en-US"/>
        </w:rPr>
        <w:t>…</w:t>
      </w:r>
    </w:p>
    <w:p w14:paraId="1D42B1A8" w14:textId="77777777" w:rsidR="001051CE" w:rsidRPr="000275BE" w:rsidRDefault="005D710F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Surname, Name</w:t>
      </w:r>
    </w:p>
    <w:p w14:paraId="22A64423" w14:textId="77777777" w:rsidR="00774966" w:rsidRPr="000275BE" w:rsidRDefault="00774966" w:rsidP="001051CE">
      <w:pPr>
        <w:pStyle w:val="Bezodstpw"/>
        <w:rPr>
          <w:sz w:val="24"/>
          <w:szCs w:val="24"/>
          <w:lang w:val="en-US"/>
        </w:rPr>
      </w:pPr>
    </w:p>
    <w:p w14:paraId="5F90BED7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.</w:t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</w:p>
    <w:p w14:paraId="4EF62CEC" w14:textId="77777777" w:rsidR="00607A26" w:rsidRPr="000275BE" w:rsidRDefault="005D710F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Phone</w:t>
      </w:r>
    </w:p>
    <w:p w14:paraId="55264C60" w14:textId="77777777" w:rsidR="00607A26" w:rsidRPr="000275BE" w:rsidRDefault="00607A26" w:rsidP="00F1573D">
      <w:pPr>
        <w:pStyle w:val="Bezodstpw"/>
        <w:rPr>
          <w:sz w:val="24"/>
          <w:szCs w:val="24"/>
          <w:lang w:val="en-US"/>
        </w:rPr>
      </w:pPr>
    </w:p>
    <w:p w14:paraId="394CD545" w14:textId="77777777" w:rsidR="00607A26" w:rsidRPr="000275BE" w:rsidRDefault="00607A26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.</w:t>
      </w:r>
    </w:p>
    <w:p w14:paraId="539E7C1A" w14:textId="77777777" w:rsidR="001051CE" w:rsidRPr="000275BE" w:rsidRDefault="00607A26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e-mail</w:t>
      </w:r>
      <w:r w:rsidR="005D710F" w:rsidRPr="000275BE">
        <w:rPr>
          <w:sz w:val="24"/>
          <w:szCs w:val="24"/>
          <w:lang w:val="en-US"/>
        </w:rPr>
        <w:t xml:space="preserve"> address</w:t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</w:p>
    <w:p w14:paraId="020BC897" w14:textId="77777777" w:rsidR="00F53678" w:rsidRPr="000275BE" w:rsidRDefault="00F53678" w:rsidP="001051CE">
      <w:pPr>
        <w:pStyle w:val="Bezodstpw"/>
        <w:rPr>
          <w:sz w:val="24"/>
          <w:szCs w:val="24"/>
          <w:lang w:val="en-US"/>
        </w:rPr>
      </w:pPr>
    </w:p>
    <w:p w14:paraId="191B05DA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</w:t>
      </w:r>
      <w:r w:rsidR="00F1573D" w:rsidRPr="000275BE">
        <w:rPr>
          <w:sz w:val="24"/>
          <w:szCs w:val="24"/>
          <w:lang w:val="en-US"/>
        </w:rPr>
        <w:t>………………………………</w:t>
      </w:r>
    </w:p>
    <w:p w14:paraId="3CBC2A21" w14:textId="77777777" w:rsidR="00607A26" w:rsidRPr="000275BE" w:rsidRDefault="005D710F" w:rsidP="00607A26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University, year</w:t>
      </w:r>
      <w:r w:rsidR="00607A26" w:rsidRPr="000275BE">
        <w:rPr>
          <w:sz w:val="24"/>
          <w:szCs w:val="24"/>
          <w:lang w:val="en-US"/>
        </w:rPr>
        <w:t xml:space="preserve"> </w:t>
      </w:r>
      <w:r w:rsidR="00E57201" w:rsidRPr="000275BE">
        <w:rPr>
          <w:sz w:val="24"/>
          <w:szCs w:val="24"/>
          <w:lang w:val="en-US"/>
        </w:rPr>
        <w:t>of studies</w:t>
      </w:r>
    </w:p>
    <w:p w14:paraId="19A90BBB" w14:textId="77777777" w:rsidR="00F1573D" w:rsidRPr="000275BE" w:rsidRDefault="00F1573D" w:rsidP="001051CE">
      <w:pPr>
        <w:pStyle w:val="Bezodstpw"/>
        <w:rPr>
          <w:sz w:val="24"/>
          <w:szCs w:val="24"/>
          <w:lang w:val="en-US"/>
        </w:rPr>
      </w:pPr>
    </w:p>
    <w:p w14:paraId="0533D350" w14:textId="77777777" w:rsidR="00F1573D" w:rsidRPr="000275BE" w:rsidRDefault="00F1573D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</w:t>
      </w:r>
      <w:r w:rsidR="006F7E80" w:rsidRPr="000275BE">
        <w:rPr>
          <w:sz w:val="24"/>
          <w:szCs w:val="24"/>
          <w:lang w:val="en-US"/>
        </w:rPr>
        <w:t>…………………………..</w:t>
      </w:r>
    </w:p>
    <w:p w14:paraId="303E5764" w14:textId="77777777" w:rsidR="00F1573D" w:rsidRPr="005D710F" w:rsidRDefault="005D710F" w:rsidP="00F1573D">
      <w:pPr>
        <w:pStyle w:val="Bezodstpw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 xml:space="preserve">Dormitory name, </w:t>
      </w:r>
      <w:r w:rsidR="00E57201">
        <w:rPr>
          <w:sz w:val="24"/>
          <w:szCs w:val="24"/>
          <w:lang w:val="en-US"/>
        </w:rPr>
        <w:t xml:space="preserve">occupied </w:t>
      </w:r>
      <w:r w:rsidRPr="005D710F">
        <w:rPr>
          <w:sz w:val="24"/>
          <w:szCs w:val="24"/>
          <w:lang w:val="en-US"/>
        </w:rPr>
        <w:t>room number</w:t>
      </w:r>
    </w:p>
    <w:p w14:paraId="62AB5B10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</w:p>
    <w:p w14:paraId="62D15671" w14:textId="77777777" w:rsidR="001051CE" w:rsidRPr="005D710F" w:rsidRDefault="001051CE" w:rsidP="001051CE">
      <w:pPr>
        <w:pStyle w:val="Bezodstpw"/>
        <w:rPr>
          <w:sz w:val="24"/>
          <w:szCs w:val="24"/>
          <w:lang w:val="en-US"/>
        </w:rPr>
      </w:pPr>
    </w:p>
    <w:p w14:paraId="13EE20E5" w14:textId="77777777" w:rsidR="006F7E80" w:rsidRPr="005D710F" w:rsidRDefault="005D710F" w:rsidP="005D710F">
      <w:pPr>
        <w:pStyle w:val="Bezodstpw"/>
        <w:ind w:left="4956" w:firstLine="708"/>
        <w:jc w:val="center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>WU</w:t>
      </w:r>
      <w:r>
        <w:rPr>
          <w:sz w:val="24"/>
          <w:szCs w:val="24"/>
          <w:lang w:val="en-US"/>
        </w:rPr>
        <w:t>EB Dormitories Department</w:t>
      </w:r>
    </w:p>
    <w:p w14:paraId="31709DA0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  <w:t xml:space="preserve">      </w:t>
      </w:r>
    </w:p>
    <w:p w14:paraId="485BD1F3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</w:p>
    <w:p w14:paraId="0592346B" w14:textId="77777777" w:rsidR="001051CE" w:rsidRPr="005D710F" w:rsidRDefault="005D710F" w:rsidP="00F53678">
      <w:pPr>
        <w:pStyle w:val="Bezodstpw"/>
        <w:jc w:val="center"/>
        <w:rPr>
          <w:b/>
          <w:sz w:val="24"/>
          <w:szCs w:val="24"/>
          <w:lang w:val="en-US"/>
        </w:rPr>
      </w:pPr>
      <w:r w:rsidRPr="005D710F">
        <w:rPr>
          <w:b/>
          <w:sz w:val="24"/>
          <w:szCs w:val="24"/>
          <w:lang w:val="en-US"/>
        </w:rPr>
        <w:t>Application</w:t>
      </w:r>
      <w:r w:rsidR="00F53678" w:rsidRPr="005D710F">
        <w:rPr>
          <w:b/>
          <w:sz w:val="24"/>
          <w:szCs w:val="24"/>
          <w:lang w:val="en-US"/>
        </w:rPr>
        <w:t xml:space="preserve"> </w:t>
      </w:r>
    </w:p>
    <w:p w14:paraId="54F197E1" w14:textId="7BF4E09D" w:rsidR="00F53678" w:rsidRPr="005D710F" w:rsidRDefault="005D710F" w:rsidP="00F53678">
      <w:pPr>
        <w:pStyle w:val="Bezodstpw"/>
        <w:jc w:val="center"/>
        <w:rPr>
          <w:b/>
          <w:sz w:val="24"/>
          <w:szCs w:val="24"/>
          <w:lang w:val="en-US"/>
        </w:rPr>
      </w:pPr>
      <w:r w:rsidRPr="005D710F">
        <w:rPr>
          <w:b/>
          <w:sz w:val="24"/>
          <w:szCs w:val="24"/>
          <w:lang w:val="en-US"/>
        </w:rPr>
        <w:t>for accom</w:t>
      </w:r>
      <w:r w:rsidR="000275BE">
        <w:rPr>
          <w:b/>
          <w:sz w:val="24"/>
          <w:szCs w:val="24"/>
          <w:lang w:val="en-US"/>
        </w:rPr>
        <w:t>m</w:t>
      </w:r>
      <w:r w:rsidRPr="005D710F">
        <w:rPr>
          <w:b/>
          <w:sz w:val="24"/>
          <w:szCs w:val="24"/>
          <w:lang w:val="en-US"/>
        </w:rPr>
        <w:t xml:space="preserve">odation during </w:t>
      </w:r>
      <w:r w:rsidR="003F598E">
        <w:rPr>
          <w:b/>
          <w:sz w:val="24"/>
          <w:szCs w:val="24"/>
          <w:lang w:val="en-US"/>
        </w:rPr>
        <w:t xml:space="preserve">the </w:t>
      </w:r>
      <w:r w:rsidRPr="005D710F">
        <w:rPr>
          <w:b/>
          <w:sz w:val="24"/>
          <w:szCs w:val="24"/>
          <w:lang w:val="en-US"/>
        </w:rPr>
        <w:t>summer vacation of 202</w:t>
      </w:r>
      <w:r w:rsidR="000F0EE7">
        <w:rPr>
          <w:b/>
          <w:sz w:val="24"/>
          <w:szCs w:val="24"/>
          <w:lang w:val="en-US"/>
        </w:rPr>
        <w:t>6</w:t>
      </w:r>
    </w:p>
    <w:p w14:paraId="535C769E" w14:textId="77777777" w:rsidR="001051CE" w:rsidRPr="005D710F" w:rsidRDefault="001051CE" w:rsidP="001051CE">
      <w:pPr>
        <w:pStyle w:val="Bezodstpw"/>
        <w:rPr>
          <w:b/>
          <w:sz w:val="24"/>
          <w:szCs w:val="24"/>
          <w:lang w:val="en-US"/>
        </w:rPr>
      </w:pPr>
    </w:p>
    <w:p w14:paraId="1D3F6A1C" w14:textId="77777777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>I hereby apply for accom</w:t>
      </w:r>
      <w:r w:rsidR="000275BE">
        <w:rPr>
          <w:sz w:val="24"/>
          <w:szCs w:val="24"/>
          <w:lang w:val="en-US"/>
        </w:rPr>
        <w:t>m</w:t>
      </w:r>
      <w:r w:rsidRPr="005D710F">
        <w:rPr>
          <w:sz w:val="24"/>
          <w:szCs w:val="24"/>
          <w:lang w:val="en-US"/>
        </w:rPr>
        <w:t xml:space="preserve">odation in </w:t>
      </w:r>
      <w:r w:rsidR="003F598E">
        <w:rPr>
          <w:sz w:val="24"/>
          <w:szCs w:val="24"/>
          <w:lang w:val="en-US"/>
        </w:rPr>
        <w:t xml:space="preserve">the </w:t>
      </w:r>
      <w:r w:rsidRPr="005D710F">
        <w:rPr>
          <w:sz w:val="24"/>
          <w:szCs w:val="24"/>
          <w:lang w:val="en-US"/>
        </w:rPr>
        <w:t>student dormitory for the period of:</w:t>
      </w:r>
    </w:p>
    <w:p w14:paraId="24D67E6E" w14:textId="240C5A56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 xml:space="preserve">July </w:t>
      </w:r>
      <w:r w:rsidR="000F0EE7">
        <w:rPr>
          <w:sz w:val="24"/>
          <w:szCs w:val="24"/>
          <w:lang w:val="en-US"/>
        </w:rPr>
        <w:t>13</w:t>
      </w:r>
      <w:proofErr w:type="gramStart"/>
      <w:r w:rsidRPr="005D710F">
        <w:rPr>
          <w:sz w:val="24"/>
          <w:szCs w:val="24"/>
          <w:vertAlign w:val="superscript"/>
          <w:lang w:val="en-US"/>
        </w:rPr>
        <w:t>st</w:t>
      </w:r>
      <w:r w:rsidR="000F0EE7">
        <w:rPr>
          <w:sz w:val="24"/>
          <w:szCs w:val="24"/>
          <w:vertAlign w:val="superscript"/>
          <w:lang w:val="en-US"/>
        </w:rPr>
        <w:t xml:space="preserve"> </w:t>
      </w:r>
      <w:r w:rsidR="00F53678" w:rsidRPr="005D710F">
        <w:rPr>
          <w:sz w:val="24"/>
          <w:szCs w:val="24"/>
          <w:lang w:val="en-US"/>
        </w:rPr>
        <w:t xml:space="preserve"> –</w:t>
      </w:r>
      <w:proofErr w:type="gramEnd"/>
      <w:r w:rsidR="00F53678" w:rsidRPr="005D710F">
        <w:rPr>
          <w:sz w:val="24"/>
          <w:szCs w:val="24"/>
          <w:lang w:val="en-US"/>
        </w:rPr>
        <w:t xml:space="preserve"> </w:t>
      </w:r>
    </w:p>
    <w:p w14:paraId="53BCF5A9" w14:textId="77777777" w:rsidR="00F53678" w:rsidRPr="005D710F" w:rsidRDefault="00F53678" w:rsidP="00E57201">
      <w:pPr>
        <w:pStyle w:val="Bezodstpw"/>
        <w:ind w:left="142"/>
        <w:rPr>
          <w:sz w:val="24"/>
          <w:szCs w:val="24"/>
          <w:lang w:val="en-US"/>
        </w:rPr>
      </w:pPr>
    </w:p>
    <w:p w14:paraId="13293AF9" w14:textId="77777777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 xml:space="preserve">or </w:t>
      </w:r>
      <w:proofErr w:type="gramStart"/>
      <w:r w:rsidRPr="005D710F">
        <w:rPr>
          <w:sz w:val="24"/>
          <w:szCs w:val="24"/>
          <w:lang w:val="en-US"/>
        </w:rPr>
        <w:t>other</w:t>
      </w:r>
      <w:proofErr w:type="gramEnd"/>
      <w:r w:rsidRPr="005D710F">
        <w:rPr>
          <w:sz w:val="24"/>
          <w:szCs w:val="24"/>
          <w:lang w:val="en-US"/>
        </w:rPr>
        <w:t xml:space="preserve"> period</w:t>
      </w:r>
      <w:r w:rsidR="00F1573D" w:rsidRPr="005D710F">
        <w:rPr>
          <w:sz w:val="24"/>
          <w:szCs w:val="24"/>
          <w:lang w:val="en-US"/>
        </w:rPr>
        <w:t xml:space="preserve"> </w:t>
      </w:r>
      <w:r w:rsidR="001051CE" w:rsidRPr="005D710F">
        <w:rPr>
          <w:sz w:val="24"/>
          <w:szCs w:val="24"/>
          <w:lang w:val="en-US"/>
        </w:rPr>
        <w:t>……………………………………………………………</w:t>
      </w:r>
      <w:proofErr w:type="gramStart"/>
      <w:r w:rsidR="001051CE" w:rsidRPr="005D710F">
        <w:rPr>
          <w:sz w:val="24"/>
          <w:szCs w:val="24"/>
          <w:lang w:val="en-US"/>
        </w:rPr>
        <w:t>… .</w:t>
      </w:r>
      <w:proofErr w:type="gramEnd"/>
    </w:p>
    <w:p w14:paraId="2FC82F7C" w14:textId="77777777" w:rsidR="001051CE" w:rsidRPr="005D710F" w:rsidRDefault="001051CE" w:rsidP="00E57201">
      <w:pPr>
        <w:pStyle w:val="Bezodstpw"/>
        <w:ind w:left="142"/>
        <w:rPr>
          <w:sz w:val="24"/>
          <w:szCs w:val="24"/>
          <w:lang w:val="en-US"/>
        </w:rPr>
      </w:pPr>
    </w:p>
    <w:p w14:paraId="2DD27766" w14:textId="77777777" w:rsidR="00E57201" w:rsidRPr="000275BE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Justification/</w:t>
      </w:r>
      <w:proofErr w:type="gramStart"/>
      <w:r w:rsidRPr="000275BE">
        <w:rPr>
          <w:sz w:val="24"/>
          <w:szCs w:val="24"/>
          <w:lang w:val="en-US"/>
        </w:rPr>
        <w:t>explanation</w:t>
      </w:r>
      <w:r w:rsidR="001051CE" w:rsidRPr="000275BE">
        <w:rPr>
          <w:sz w:val="24"/>
          <w:szCs w:val="24"/>
          <w:lang w:val="en-US"/>
        </w:rPr>
        <w:t>:…</w:t>
      </w:r>
      <w:proofErr w:type="gramEnd"/>
      <w:r w:rsidR="001051CE" w:rsidRPr="000275BE">
        <w:rPr>
          <w:sz w:val="24"/>
          <w:szCs w:val="24"/>
          <w:lang w:val="en-US"/>
        </w:rPr>
        <w:t>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</w:t>
      </w:r>
      <w:proofErr w:type="gramStart"/>
      <w:r w:rsidR="00E57201" w:rsidRPr="000275BE">
        <w:rPr>
          <w:sz w:val="24"/>
          <w:szCs w:val="24"/>
          <w:lang w:val="en-US"/>
        </w:rPr>
        <w:t>…..</w:t>
      </w:r>
      <w:proofErr w:type="gramEnd"/>
    </w:p>
    <w:p w14:paraId="7E3B453D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42DC3669" w14:textId="77777777" w:rsidR="00E57201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…..</w:t>
      </w:r>
    </w:p>
    <w:p w14:paraId="152040B9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115FC63D" w14:textId="77777777" w:rsidR="00E57201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…..</w:t>
      </w:r>
    </w:p>
    <w:p w14:paraId="2244BB26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41CC61FE" w14:textId="77777777" w:rsidR="001051CE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</w:t>
      </w:r>
      <w:r w:rsidR="00E57201"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..</w:t>
      </w:r>
    </w:p>
    <w:p w14:paraId="77899365" w14:textId="77777777" w:rsidR="001051CE" w:rsidRPr="000275BE" w:rsidRDefault="001051CE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73E8761C" w14:textId="77777777" w:rsidR="00807B80" w:rsidRPr="000275BE" w:rsidRDefault="00807B80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38080A15" w14:textId="77777777" w:rsidR="001051CE" w:rsidRPr="000275BE" w:rsidRDefault="001051CE" w:rsidP="001051CE">
      <w:pPr>
        <w:pStyle w:val="Bezodstpw"/>
        <w:ind w:firstLine="708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  <w:t>………………………………………..</w:t>
      </w:r>
    </w:p>
    <w:p w14:paraId="27778F7D" w14:textId="77777777" w:rsidR="00460219" w:rsidRPr="00807B80" w:rsidRDefault="001051CE" w:rsidP="00807B80">
      <w:pPr>
        <w:pStyle w:val="Bezodstpw"/>
        <w:ind w:firstLine="708"/>
        <w:rPr>
          <w:sz w:val="20"/>
          <w:szCs w:val="20"/>
          <w:lang w:val="en-US"/>
        </w:rPr>
      </w:pP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="00E57201" w:rsidRPr="00E57201">
        <w:rPr>
          <w:sz w:val="20"/>
          <w:szCs w:val="20"/>
          <w:lang w:val="en-US"/>
        </w:rPr>
        <w:t>signature</w:t>
      </w:r>
    </w:p>
    <w:p w14:paraId="30C8694E" w14:textId="77777777" w:rsidR="00E57201" w:rsidRPr="00E57201" w:rsidRDefault="003F598E" w:rsidP="001051CE">
      <w:pPr>
        <w:pStyle w:val="Bezodstpw"/>
        <w:ind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d</w:t>
      </w:r>
      <w:r w:rsidR="00E57201" w:rsidRPr="00E57201">
        <w:rPr>
          <w:sz w:val="24"/>
          <w:szCs w:val="24"/>
          <w:lang w:val="en-US"/>
        </w:rPr>
        <w:t>ecision of the Dormitories Department</w:t>
      </w:r>
    </w:p>
    <w:p w14:paraId="137CA656" w14:textId="77777777" w:rsidR="00460219" w:rsidRPr="000275BE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3005F248" w14:textId="77777777" w:rsidR="00460219" w:rsidRPr="00E57201" w:rsidRDefault="00E57201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>Granted/not granted accom</w:t>
      </w:r>
      <w:r w:rsidR="000275BE">
        <w:rPr>
          <w:sz w:val="24"/>
          <w:szCs w:val="24"/>
          <w:lang w:val="en-US"/>
        </w:rPr>
        <w:t>m</w:t>
      </w:r>
      <w:r w:rsidRPr="00E57201">
        <w:rPr>
          <w:sz w:val="24"/>
          <w:szCs w:val="24"/>
          <w:lang w:val="en-US"/>
        </w:rPr>
        <w:t>odation/s</w:t>
      </w:r>
      <w:r w:rsidR="00460219" w:rsidRPr="00E5720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in the Dormitory</w:t>
      </w:r>
      <w:r w:rsidR="00460219" w:rsidRPr="00E57201">
        <w:rPr>
          <w:sz w:val="24"/>
          <w:szCs w:val="24"/>
          <w:lang w:val="en-US"/>
        </w:rPr>
        <w:t>.</w:t>
      </w:r>
    </w:p>
    <w:p w14:paraId="6F2C811B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1961D78E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>Przegubowiec / Ślężak</w:t>
      </w:r>
    </w:p>
    <w:p w14:paraId="5997280B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16E81673" w14:textId="77777777" w:rsidR="00550B63" w:rsidRPr="00E57201" w:rsidRDefault="00550B63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 xml:space="preserve">                                                                                        ………………………………………………………</w:t>
      </w:r>
    </w:p>
    <w:p w14:paraId="60B1F532" w14:textId="77777777" w:rsidR="00550B63" w:rsidRPr="00E57201" w:rsidRDefault="00E57201" w:rsidP="00E57201">
      <w:pPr>
        <w:pStyle w:val="Bezodstpw"/>
        <w:ind w:left="4956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      </w:t>
      </w:r>
      <w:r w:rsidRPr="00E57201">
        <w:rPr>
          <w:sz w:val="20"/>
          <w:szCs w:val="20"/>
          <w:lang w:val="en-US"/>
        </w:rPr>
        <w:t>signature of the</w:t>
      </w:r>
      <w:r w:rsidR="00550B63" w:rsidRPr="00E57201">
        <w:rPr>
          <w:sz w:val="20"/>
          <w:szCs w:val="20"/>
          <w:lang w:val="en-US"/>
        </w:rPr>
        <w:t xml:space="preserve"> </w:t>
      </w:r>
      <w:r w:rsidRPr="00E57201">
        <w:rPr>
          <w:sz w:val="20"/>
          <w:szCs w:val="20"/>
          <w:lang w:val="en-US"/>
        </w:rPr>
        <w:t xml:space="preserve">Head of the Dormitories Dept. </w:t>
      </w:r>
    </w:p>
    <w:sectPr w:rsidR="00550B63" w:rsidRPr="00E57201" w:rsidSect="00292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EwtDQxNTcHIiUdpeDU4uLM/DyQAuNaAIlPfxgsAAAA"/>
  </w:docVars>
  <w:rsids>
    <w:rsidRoot w:val="001051CE"/>
    <w:rsid w:val="000275BE"/>
    <w:rsid w:val="000F0EE7"/>
    <w:rsid w:val="001051CE"/>
    <w:rsid w:val="00165A7C"/>
    <w:rsid w:val="00234444"/>
    <w:rsid w:val="00240895"/>
    <w:rsid w:val="002927DF"/>
    <w:rsid w:val="00340F73"/>
    <w:rsid w:val="00341AF1"/>
    <w:rsid w:val="003F598E"/>
    <w:rsid w:val="00460219"/>
    <w:rsid w:val="00550B63"/>
    <w:rsid w:val="005D710F"/>
    <w:rsid w:val="00607A26"/>
    <w:rsid w:val="006934FB"/>
    <w:rsid w:val="006F7E80"/>
    <w:rsid w:val="00764C30"/>
    <w:rsid w:val="00774966"/>
    <w:rsid w:val="00807B80"/>
    <w:rsid w:val="00880E3A"/>
    <w:rsid w:val="00B74BC1"/>
    <w:rsid w:val="00E57201"/>
    <w:rsid w:val="00E74CA2"/>
    <w:rsid w:val="00EA17BE"/>
    <w:rsid w:val="00EC3077"/>
    <w:rsid w:val="00F0492A"/>
    <w:rsid w:val="00F1573D"/>
    <w:rsid w:val="00F46E6D"/>
    <w:rsid w:val="00F53678"/>
    <w:rsid w:val="00FC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7AA53"/>
  <w15:docId w15:val="{E1BB373B-DB4A-4F11-9AEA-63653D54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27D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1051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Justyna Małolepsza</cp:lastModifiedBy>
  <cp:revision>3</cp:revision>
  <cp:lastPrinted>2025-05-20T11:43:00Z</cp:lastPrinted>
  <dcterms:created xsi:type="dcterms:W3CDTF">2025-05-20T11:46:00Z</dcterms:created>
  <dcterms:modified xsi:type="dcterms:W3CDTF">2026-06-10T05:02:00Z</dcterms:modified>
</cp:coreProperties>
</file>